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47B84DC3"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75224A">
        <w:rPr>
          <w:rFonts w:cs="Arial"/>
          <w:color w:val="000000" w:themeColor="text1"/>
        </w:rPr>
        <w:t>77</w:t>
      </w:r>
      <w:r w:rsidR="00BA65E9" w:rsidRPr="00AE09A2">
        <w:rPr>
          <w:rFonts w:cs="Arial"/>
          <w:color w:val="000000" w:themeColor="text1"/>
        </w:rPr>
        <w:t>/2026</w:t>
      </w:r>
      <w:r w:rsidR="00BA65E9" w:rsidRPr="00AE09A2">
        <w:rPr>
          <w:rFonts w:cs="Arial"/>
          <w:color w:val="000000" w:themeColor="text1"/>
        </w:rPr>
        <w:tab/>
      </w:r>
      <w:r w:rsidR="0027265E">
        <w:rPr>
          <w:rFonts w:cs="Arial"/>
          <w:color w:val="000000" w:themeColor="text1"/>
        </w:rPr>
        <w:t>1</w:t>
      </w:r>
      <w:r w:rsidR="00B44195">
        <w:rPr>
          <w:rFonts w:cs="Arial"/>
          <w:color w:val="000000" w:themeColor="text1"/>
        </w:rPr>
        <w:t>7</w:t>
      </w:r>
      <w:r w:rsidR="00BA65E9" w:rsidRPr="00AE09A2">
        <w:rPr>
          <w:rFonts w:cs="Arial"/>
          <w:color w:val="000000" w:themeColor="text1"/>
        </w:rPr>
        <w:t>.</w:t>
      </w:r>
      <w:r w:rsidRPr="00AE09A2">
        <w:rPr>
          <w:rFonts w:cs="Arial"/>
          <w:color w:val="000000" w:themeColor="text1"/>
        </w:rPr>
        <w:t>0</w:t>
      </w:r>
      <w:r w:rsidR="0027265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0A8C9397" w:rsidR="0066752F" w:rsidRDefault="00B44195" w:rsidP="0066752F">
      <w:pPr>
        <w:spacing w:after="0" w:line="240" w:lineRule="auto"/>
        <w:rPr>
          <w:b/>
          <w:bCs/>
          <w:color w:val="000000" w:themeColor="text1"/>
          <w:sz w:val="32"/>
          <w:szCs w:val="32"/>
        </w:rPr>
      </w:pPr>
      <w:r>
        <w:rPr>
          <w:b/>
          <w:bCs/>
          <w:color w:val="000000" w:themeColor="text1"/>
          <w:sz w:val="32"/>
          <w:szCs w:val="32"/>
        </w:rPr>
        <w:t>Forschende der Uni</w:t>
      </w:r>
      <w:r w:rsidR="0075224A">
        <w:rPr>
          <w:b/>
          <w:bCs/>
          <w:color w:val="000000" w:themeColor="text1"/>
          <w:sz w:val="32"/>
          <w:szCs w:val="32"/>
        </w:rPr>
        <w:t>versität</w:t>
      </w:r>
      <w:r>
        <w:rPr>
          <w:b/>
          <w:bCs/>
          <w:color w:val="000000" w:themeColor="text1"/>
          <w:sz w:val="32"/>
          <w:szCs w:val="32"/>
        </w:rPr>
        <w:t xml:space="preserve"> Osnabrück entwickeln Plattform für bessere Vernetzung ehrenamtlicher Organisationen</w:t>
      </w:r>
    </w:p>
    <w:p w14:paraId="1D7858A1" w14:textId="77777777" w:rsidR="009B71E0" w:rsidRDefault="009B71E0" w:rsidP="0066752F">
      <w:pPr>
        <w:spacing w:after="0" w:line="240" w:lineRule="auto"/>
        <w:rPr>
          <w:b/>
        </w:rPr>
      </w:pPr>
    </w:p>
    <w:p w14:paraId="5AC42136" w14:textId="6CDB595B" w:rsidR="0066752F" w:rsidRDefault="00B44195" w:rsidP="0066752F">
      <w:pPr>
        <w:spacing w:after="0" w:line="240" w:lineRule="auto"/>
        <w:rPr>
          <w:b/>
        </w:rPr>
      </w:pPr>
      <w:r>
        <w:rPr>
          <w:b/>
        </w:rPr>
        <w:t xml:space="preserve">Netweave 2.0 legt Schwerpunkt auf Automatisierung </w:t>
      </w:r>
      <w:r w:rsidR="001C0E4F">
        <w:rPr>
          <w:b/>
        </w:rPr>
        <w:t xml:space="preserve"> </w:t>
      </w:r>
    </w:p>
    <w:p w14:paraId="553544DC" w14:textId="77777777" w:rsidR="0066752F" w:rsidRDefault="0066752F" w:rsidP="0066752F">
      <w:pPr>
        <w:spacing w:after="0" w:line="360" w:lineRule="auto"/>
      </w:pPr>
    </w:p>
    <w:p w14:paraId="6ADCBAC7" w14:textId="0F63494C" w:rsidR="00C041C0" w:rsidRDefault="00C041C0" w:rsidP="00196826">
      <w:pPr>
        <w:spacing w:after="0" w:line="360" w:lineRule="auto"/>
        <w:jc w:val="both"/>
      </w:pPr>
      <w:r w:rsidRPr="00C041C0">
        <w:t xml:space="preserve">Viele Umwelt- und Nachhaltigkeitsorganisationen engagieren sich mit großem Einsatz für Natur- und Klimaschutz. </w:t>
      </w:r>
      <w:r>
        <w:t xml:space="preserve">Doch oft fehlen ihnen die Zeit und die Ressourcen, </w:t>
      </w:r>
      <w:r w:rsidRPr="00C041C0">
        <w:t xml:space="preserve">geeignete Kooperationspartner zu finden und gemeinsame Projekte anzustoßen. Forschende der Universität Osnabrück </w:t>
      </w:r>
      <w:r>
        <w:t>arbeiten</w:t>
      </w:r>
      <w:r w:rsidRPr="00C041C0">
        <w:t xml:space="preserve"> d</w:t>
      </w:r>
      <w:r>
        <w:t>aher</w:t>
      </w:r>
      <w:r w:rsidRPr="00C041C0">
        <w:t xml:space="preserve"> mit </w:t>
      </w:r>
      <w:r w:rsidR="0075224A">
        <w:t>„</w:t>
      </w:r>
      <w:r w:rsidRPr="00C041C0">
        <w:t>Netweave 2.0</w:t>
      </w:r>
      <w:r w:rsidR="0075224A">
        <w:t>“</w:t>
      </w:r>
      <w:r w:rsidRPr="00C041C0">
        <w:t xml:space="preserve"> </w:t>
      </w:r>
      <w:r>
        <w:t xml:space="preserve">an einer </w:t>
      </w:r>
      <w:r w:rsidRPr="00C041C0">
        <w:t>digitale</w:t>
      </w:r>
      <w:r>
        <w:t>n</w:t>
      </w:r>
      <w:r w:rsidRPr="00C041C0">
        <w:t xml:space="preserve"> Plattform, die Organisationen künftig automatisiert miteinander vernetzen soll.</w:t>
      </w:r>
    </w:p>
    <w:p w14:paraId="5DA8511D" w14:textId="77777777" w:rsidR="00C041C0" w:rsidRDefault="00C041C0" w:rsidP="00196826">
      <w:pPr>
        <w:spacing w:after="0" w:line="360" w:lineRule="auto"/>
        <w:jc w:val="both"/>
      </w:pPr>
    </w:p>
    <w:p w14:paraId="3ACC33E2" w14:textId="52FF1D06" w:rsidR="008C3B6B" w:rsidRDefault="008C3B6B" w:rsidP="00196826">
      <w:pPr>
        <w:spacing w:after="0" w:line="360" w:lineRule="auto"/>
        <w:jc w:val="both"/>
      </w:pPr>
      <w:r w:rsidRPr="008C3B6B">
        <w:t>D</w:t>
      </w:r>
      <w:r w:rsidR="00C041C0">
        <w:t xml:space="preserve">as in der </w:t>
      </w:r>
      <w:r w:rsidRPr="008C3B6B">
        <w:t>Abteilung Biologiedidaktik der Universität Osnabrück entwickelt</w:t>
      </w:r>
      <w:r w:rsidR="00C041C0">
        <w:t>e</w:t>
      </w:r>
      <w:r w:rsidRPr="008C3B6B">
        <w:t xml:space="preserve"> Projekt </w:t>
      </w:r>
      <w:r w:rsidR="0075224A">
        <w:t>„</w:t>
      </w:r>
      <w:r w:rsidRPr="008C3B6B">
        <w:t>Netweave 2.0 – Automatisierte Vernetzung von Organisationen im ökosozialen Ehrenamt durch ressourcenbasiertes Matching</w:t>
      </w:r>
      <w:r w:rsidR="0075224A">
        <w:t>“</w:t>
      </w:r>
      <w:r w:rsidRPr="008C3B6B">
        <w:t xml:space="preserve"> </w:t>
      </w:r>
      <w:r w:rsidR="007977CC">
        <w:t xml:space="preserve">wird </w:t>
      </w:r>
      <w:r w:rsidR="007977CC" w:rsidRPr="007977CC">
        <w:t>von der Niedersächsischen Bingo-Umweltstiftung</w:t>
      </w:r>
      <w:r w:rsidR="007977CC">
        <w:t xml:space="preserve"> gefördert. Es </w:t>
      </w:r>
      <w:r w:rsidRPr="008C3B6B">
        <w:t>knüpft</w:t>
      </w:r>
      <w:r>
        <w:t xml:space="preserve"> </w:t>
      </w:r>
      <w:r w:rsidRPr="008C3B6B">
        <w:t>unmittelbar an die Ergebnisse des von der Deutschen Bundesstiftung Umwelt (DBU) geförderten Promotionsvorhabens von Dr. Felix Przesdzink an</w:t>
      </w:r>
      <w:r w:rsidR="00BF4918">
        <w:t>, das bereits praxistauglich erprobt werden konnte</w:t>
      </w:r>
      <w:r w:rsidRPr="008C3B6B">
        <w:t>.</w:t>
      </w:r>
    </w:p>
    <w:p w14:paraId="2E3DA9F2" w14:textId="77777777" w:rsidR="008C3B6B" w:rsidRDefault="008C3B6B" w:rsidP="00196826">
      <w:pPr>
        <w:spacing w:after="0" w:line="360" w:lineRule="auto"/>
        <w:jc w:val="both"/>
      </w:pPr>
    </w:p>
    <w:p w14:paraId="7C3A7C2A" w14:textId="211E1733" w:rsidR="00387A55" w:rsidRDefault="008C3B6B" w:rsidP="00196826">
      <w:pPr>
        <w:spacing w:after="0" w:line="360" w:lineRule="auto"/>
        <w:jc w:val="both"/>
      </w:pPr>
      <w:r w:rsidRPr="008C3B6B">
        <w:t xml:space="preserve">Ziel des </w:t>
      </w:r>
      <w:r>
        <w:t xml:space="preserve">neuen </w:t>
      </w:r>
      <w:r w:rsidRPr="008C3B6B">
        <w:t>Vorhabens ist es, Organisationen künftig automatisiert miteinander in Kontakt zu bringen und so die Zusammenarbeit im Ehrenamt nachhaltig zu stärken.</w:t>
      </w:r>
    </w:p>
    <w:p w14:paraId="583B4FD4" w14:textId="77777777" w:rsidR="008C3B6B" w:rsidRDefault="008C3B6B" w:rsidP="00196826">
      <w:pPr>
        <w:spacing w:after="0" w:line="360" w:lineRule="auto"/>
        <w:jc w:val="both"/>
      </w:pPr>
    </w:p>
    <w:p w14:paraId="0CD89802" w14:textId="77777777" w:rsidR="008C3B6B" w:rsidRDefault="008C3B6B" w:rsidP="008C3B6B">
      <w:pPr>
        <w:spacing w:after="0" w:line="360" w:lineRule="auto"/>
        <w:jc w:val="both"/>
      </w:pPr>
      <w:r w:rsidRPr="008C3B6B">
        <w:lastRenderedPageBreak/>
        <w:t>„Mit Netweave 2.0 schaffen wir die Voraussetzungen, um Kooperationen zwischen Umwelt- und Nachhaltigkeitsorganisationen deutlich effizienter anzubahnen und gleichzeitig die dafür notwendigen personellen Ressourcen zu reduzieren“, erläutert Dr. Felix Przesdzink. „Durch die automatisierte Auswertung von Bedarfen und Angeboten können wir passende Partner identifizieren und gezielt zusammenführen.“</w:t>
      </w:r>
    </w:p>
    <w:p w14:paraId="4811CCF2" w14:textId="77777777" w:rsidR="00C041C0" w:rsidRPr="008C3B6B" w:rsidRDefault="00C041C0" w:rsidP="008C3B6B">
      <w:pPr>
        <w:spacing w:after="0" w:line="360" w:lineRule="auto"/>
        <w:jc w:val="both"/>
      </w:pPr>
    </w:p>
    <w:p w14:paraId="6C4C3281" w14:textId="0A860784" w:rsidR="008C3B6B" w:rsidRPr="008C3B6B" w:rsidRDefault="00BF4918" w:rsidP="008C3B6B">
      <w:pPr>
        <w:spacing w:after="0" w:line="360" w:lineRule="auto"/>
        <w:jc w:val="both"/>
      </w:pPr>
      <w:r>
        <w:t xml:space="preserve">Der Schwerpunkt der von der Niedersächsischen Bingo-Umweltstiftung geförderten Nachfolgeversion liegt auf der Automatisierung und der Skalierbarkeit: </w:t>
      </w:r>
      <w:r w:rsidRPr="00BF4918">
        <w:t xml:space="preserve">Die Datenerhebung erfolgt über automatisiert versandte Online-Fragebögen, das Matching wird </w:t>
      </w:r>
      <w:r>
        <w:t xml:space="preserve">in regelmäßigen Abständen </w:t>
      </w:r>
      <w:r w:rsidRPr="00BF4918">
        <w:t>berechnet, und</w:t>
      </w:r>
      <w:r>
        <w:t xml:space="preserve"> die</w:t>
      </w:r>
      <w:r w:rsidRPr="00BF4918">
        <w:t xml:space="preserve"> Teilnehmende</w:t>
      </w:r>
      <w:r>
        <w:t>n</w:t>
      </w:r>
      <w:r w:rsidRPr="00BF4918">
        <w:t xml:space="preserve"> erhalten per E-Mail eine priorisierte Shortlist mit geeigneten Kooperationspartnern, ohne dass ein personell starkes Netzwerkmanagement dauerhaft erforderlich ist.</w:t>
      </w:r>
    </w:p>
    <w:p w14:paraId="55384E5D" w14:textId="77777777" w:rsidR="008C3B6B" w:rsidRDefault="008C3B6B" w:rsidP="008C3B6B">
      <w:pPr>
        <w:spacing w:after="0" w:line="360" w:lineRule="auto"/>
        <w:jc w:val="both"/>
      </w:pPr>
    </w:p>
    <w:p w14:paraId="7BB5886A" w14:textId="52FD46B7"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8C3B6B" w:rsidRPr="008C3B6B">
        <w:t>Dr. Felix Przesdzink</w:t>
      </w:r>
      <w:r w:rsidRPr="0066752F">
        <w:t>, Universität Osnabrück</w:t>
      </w:r>
      <w:r w:rsidRPr="0066752F">
        <w:br/>
      </w:r>
      <w:r w:rsidR="008C3B6B">
        <w:t>Fachbereich Biologie</w:t>
      </w:r>
    </w:p>
    <w:p w14:paraId="76080999" w14:textId="192B6390" w:rsidR="00CD610E" w:rsidRPr="0066752F" w:rsidRDefault="0066752F" w:rsidP="00B248FF">
      <w:pPr>
        <w:spacing w:after="0" w:line="276" w:lineRule="auto"/>
      </w:pPr>
      <w:r w:rsidRPr="0066752F">
        <w:t xml:space="preserve">E-Mail: </w:t>
      </w:r>
      <w:r w:rsidR="008C3B6B" w:rsidRPr="008C3B6B">
        <w:t>f</w:t>
      </w:r>
      <w:r w:rsidR="008C3B6B">
        <w:t>elix.</w:t>
      </w:r>
      <w:r w:rsidR="008C3B6B" w:rsidRPr="008C3B6B">
        <w:t>przesdzink@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27E3575D" w:rsidR="00CD610E" w:rsidRDefault="00BA65E9">
                          <w:pPr>
                            <w:pStyle w:val="Kopfzeile"/>
                          </w:pPr>
                          <w:r>
                            <w:fldChar w:fldCharType="begin"/>
                          </w:r>
                          <w:r>
                            <w:fldChar w:fldCharType="begin"/>
                          </w:r>
                          <w:r>
                            <w:instrText xml:space="preserve"> STYLEREF "Nummer / Datum" </w:instrText>
                          </w:r>
                          <w:r>
                            <w:fldChar w:fldCharType="separate"/>
                          </w:r>
                          <w:r w:rsidR="0075224A">
                            <w:rPr>
                              <w:noProof/>
                            </w:rPr>
                            <w:instrText>077/2026</w:instrText>
                          </w:r>
                          <w:r w:rsidR="0075224A">
                            <w:rPr>
                              <w:noProof/>
                            </w:rPr>
                            <w:tab/>
                            <w:instrText>17.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27E3575D" w:rsidR="00CD610E" w:rsidRDefault="00BA65E9">
                    <w:pPr>
                      <w:pStyle w:val="Kopfzeile"/>
                    </w:pPr>
                    <w:r>
                      <w:fldChar w:fldCharType="begin"/>
                    </w:r>
                    <w:r>
                      <w:fldChar w:fldCharType="begin"/>
                    </w:r>
                    <w:r>
                      <w:instrText xml:space="preserve"> STYLEREF "Nummer / Datum" </w:instrText>
                    </w:r>
                    <w:r>
                      <w:fldChar w:fldCharType="separate"/>
                    </w:r>
                    <w:r w:rsidR="0075224A">
                      <w:rPr>
                        <w:noProof/>
                      </w:rPr>
                      <w:instrText>077/2026</w:instrText>
                    </w:r>
                    <w:r w:rsidR="0075224A">
                      <w:rPr>
                        <w:noProof/>
                      </w:rPr>
                      <w:tab/>
                      <w:instrText>17.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196826"/>
    <w:rsid w:val="001C0E4F"/>
    <w:rsid w:val="00222291"/>
    <w:rsid w:val="00254505"/>
    <w:rsid w:val="00257003"/>
    <w:rsid w:val="00265623"/>
    <w:rsid w:val="0027265E"/>
    <w:rsid w:val="002B1D39"/>
    <w:rsid w:val="003035DE"/>
    <w:rsid w:val="00306B92"/>
    <w:rsid w:val="00351B25"/>
    <w:rsid w:val="00371B4B"/>
    <w:rsid w:val="00387A55"/>
    <w:rsid w:val="003947C9"/>
    <w:rsid w:val="003B4B4F"/>
    <w:rsid w:val="003E211C"/>
    <w:rsid w:val="00437041"/>
    <w:rsid w:val="00445E36"/>
    <w:rsid w:val="00467327"/>
    <w:rsid w:val="00473998"/>
    <w:rsid w:val="00475F19"/>
    <w:rsid w:val="004B231B"/>
    <w:rsid w:val="004E130F"/>
    <w:rsid w:val="004F4AA3"/>
    <w:rsid w:val="005B62D3"/>
    <w:rsid w:val="00621BB2"/>
    <w:rsid w:val="00625414"/>
    <w:rsid w:val="0066752F"/>
    <w:rsid w:val="006A40F5"/>
    <w:rsid w:val="006B4A28"/>
    <w:rsid w:val="006C475E"/>
    <w:rsid w:val="006C6088"/>
    <w:rsid w:val="006E0553"/>
    <w:rsid w:val="006F05F1"/>
    <w:rsid w:val="00710576"/>
    <w:rsid w:val="0075224A"/>
    <w:rsid w:val="00761F72"/>
    <w:rsid w:val="00775DF4"/>
    <w:rsid w:val="007977CC"/>
    <w:rsid w:val="007A7EC6"/>
    <w:rsid w:val="007B7D10"/>
    <w:rsid w:val="008C3B6B"/>
    <w:rsid w:val="008D4CC5"/>
    <w:rsid w:val="0097222E"/>
    <w:rsid w:val="00975FE9"/>
    <w:rsid w:val="009979E5"/>
    <w:rsid w:val="009B71E0"/>
    <w:rsid w:val="009D0BE0"/>
    <w:rsid w:val="00A75CC7"/>
    <w:rsid w:val="00AE09A2"/>
    <w:rsid w:val="00AE2E4A"/>
    <w:rsid w:val="00AF64FD"/>
    <w:rsid w:val="00B248FF"/>
    <w:rsid w:val="00B2687F"/>
    <w:rsid w:val="00B44195"/>
    <w:rsid w:val="00B46565"/>
    <w:rsid w:val="00B56143"/>
    <w:rsid w:val="00BA65E9"/>
    <w:rsid w:val="00BC7E90"/>
    <w:rsid w:val="00BD0D76"/>
    <w:rsid w:val="00BD4025"/>
    <w:rsid w:val="00BE0D8C"/>
    <w:rsid w:val="00BE529B"/>
    <w:rsid w:val="00BF4918"/>
    <w:rsid w:val="00C041C0"/>
    <w:rsid w:val="00C07C04"/>
    <w:rsid w:val="00C4681A"/>
    <w:rsid w:val="00C67102"/>
    <w:rsid w:val="00CA4A78"/>
    <w:rsid w:val="00CD610E"/>
    <w:rsid w:val="00D14EBF"/>
    <w:rsid w:val="00D37112"/>
    <w:rsid w:val="00D67B21"/>
    <w:rsid w:val="00D80E28"/>
    <w:rsid w:val="00DA1C56"/>
    <w:rsid w:val="00E15E5A"/>
    <w:rsid w:val="00E366AE"/>
    <w:rsid w:val="00E67404"/>
    <w:rsid w:val="00EB0E7B"/>
    <w:rsid w:val="00EB6656"/>
    <w:rsid w:val="00ED4E63"/>
    <w:rsid w:val="00F124F5"/>
    <w:rsid w:val="00F969F8"/>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6986">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23736553">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374236231">
      <w:bodyDiv w:val="1"/>
      <w:marLeft w:val="0"/>
      <w:marRight w:val="0"/>
      <w:marTop w:val="0"/>
      <w:marBottom w:val="0"/>
      <w:divBdr>
        <w:top w:val="none" w:sz="0" w:space="0" w:color="auto"/>
        <w:left w:val="none" w:sz="0" w:space="0" w:color="auto"/>
        <w:bottom w:val="none" w:sz="0" w:space="0" w:color="auto"/>
        <w:right w:val="none" w:sz="0" w:space="0" w:color="auto"/>
      </w:divBdr>
    </w:div>
    <w:div w:id="1380014267">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451587634">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64597802">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937</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7</cp:revision>
  <dcterms:created xsi:type="dcterms:W3CDTF">2026-06-15T07:07:00Z</dcterms:created>
  <dcterms:modified xsi:type="dcterms:W3CDTF">2026-06-16T06:1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